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FFC80" w14:textId="001D656A" w:rsidR="002D6E30" w:rsidRPr="007046D8" w:rsidRDefault="002D6E30" w:rsidP="00B75DA1">
      <w:pPr>
        <w:spacing w:line="240" w:lineRule="auto"/>
        <w:rPr>
          <w:sz w:val="28"/>
          <w:szCs w:val="28"/>
        </w:rPr>
      </w:pPr>
      <w:r w:rsidRPr="002D6E30">
        <w:rPr>
          <w:rFonts w:ascii="Times New Roman" w:hAnsi="Times New Roman" w:cs="Times New Roman"/>
          <w:b/>
          <w:sz w:val="28"/>
          <w:szCs w:val="28"/>
        </w:rPr>
        <w:t xml:space="preserve">Lab Session </w:t>
      </w:r>
      <w:r w:rsidR="00A1548D">
        <w:rPr>
          <w:rFonts w:ascii="Times New Roman" w:hAnsi="Times New Roman" w:cs="Times New Roman"/>
          <w:b/>
          <w:sz w:val="28"/>
          <w:szCs w:val="28"/>
        </w:rPr>
        <w:t>5</w:t>
      </w:r>
      <w:r w:rsidR="004A072F">
        <w:rPr>
          <w:rFonts w:ascii="Times New Roman" w:hAnsi="Times New Roman" w:cs="Times New Roman"/>
          <w:b/>
          <w:sz w:val="28"/>
          <w:szCs w:val="28"/>
        </w:rPr>
        <w:t>:</w:t>
      </w:r>
      <w:r w:rsidRPr="002D6E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55A6A">
        <w:rPr>
          <w:rFonts w:ascii="Times New Roman" w:hAnsi="Times New Roman" w:cs="Times New Roman"/>
          <w:b/>
          <w:sz w:val="28"/>
          <w:szCs w:val="28"/>
        </w:rPr>
        <w:t>Re</w:t>
      </w:r>
      <w:r w:rsidR="00541B41">
        <w:rPr>
          <w:rFonts w:ascii="Times New Roman" w:hAnsi="Times New Roman" w:cs="Times New Roman"/>
          <w:b/>
          <w:sz w:val="28"/>
          <w:szCs w:val="28"/>
        </w:rPr>
        <w:t>act With</w:t>
      </w:r>
      <w:r w:rsidR="00855A6A">
        <w:rPr>
          <w:rFonts w:ascii="Times New Roman" w:hAnsi="Times New Roman" w:cs="Times New Roman"/>
          <w:b/>
          <w:sz w:val="28"/>
          <w:szCs w:val="28"/>
        </w:rPr>
        <w:t xml:space="preserve"> JSX</w:t>
      </w:r>
    </w:p>
    <w:p w14:paraId="60CA015B" w14:textId="77777777" w:rsidR="00FF3672" w:rsidRDefault="00FF3672">
      <w:pPr>
        <w:rPr>
          <w:rFonts w:ascii="Times New Roman" w:hAnsi="Times New Roman" w:cs="Times New Roman"/>
          <w:sz w:val="28"/>
          <w:szCs w:val="28"/>
        </w:rPr>
      </w:pPr>
    </w:p>
    <w:p w14:paraId="2DA39AB7" w14:textId="6DF40E02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5B0D1F" w:rsidRPr="007046D8">
        <w:rPr>
          <w:rFonts w:ascii="Times New Roman" w:hAnsi="Times New Roman" w:cs="Times New Roman"/>
          <w:sz w:val="28"/>
          <w:szCs w:val="28"/>
        </w:rPr>
        <w:t xml:space="preserve">Week </w:t>
      </w:r>
      <w:r w:rsidR="00A1548D">
        <w:rPr>
          <w:rFonts w:ascii="Times New Roman" w:hAnsi="Times New Roman" w:cs="Times New Roman"/>
          <w:sz w:val="28"/>
          <w:szCs w:val="28"/>
        </w:rPr>
        <w:t>5</w:t>
      </w:r>
      <w:r w:rsidR="000843DE" w:rsidRPr="007046D8">
        <w:rPr>
          <w:rFonts w:ascii="Times New Roman" w:hAnsi="Times New Roman" w:cs="Times New Roman"/>
          <w:sz w:val="28"/>
          <w:szCs w:val="28"/>
        </w:rPr>
        <w:t xml:space="preserve"> lab </w:t>
      </w:r>
      <w:r w:rsidR="005A59B4">
        <w:rPr>
          <w:rFonts w:ascii="Times New Roman" w:hAnsi="Times New Roman" w:cs="Times New Roman"/>
          <w:sz w:val="28"/>
          <w:szCs w:val="28"/>
        </w:rPr>
        <w:t xml:space="preserve">session </w:t>
      </w:r>
      <w:r w:rsidR="000843DE" w:rsidRPr="007046D8">
        <w:rPr>
          <w:rFonts w:ascii="Times New Roman" w:hAnsi="Times New Roman" w:cs="Times New Roman"/>
          <w:sz w:val="28"/>
          <w:szCs w:val="28"/>
        </w:rPr>
        <w:t>exercises.</w:t>
      </w:r>
    </w:p>
    <w:p w14:paraId="61B7CDFB" w14:textId="77777777" w:rsidR="00377256" w:rsidRDefault="00377256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10B5C9" w14:textId="438A2B39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55A6A">
        <w:rPr>
          <w:rFonts w:ascii="Times New Roman" w:hAnsi="Times New Roman" w:cs="Times New Roman"/>
          <w:b/>
          <w:sz w:val="28"/>
          <w:szCs w:val="28"/>
        </w:rPr>
        <w:t>Re</w:t>
      </w:r>
      <w:r w:rsidR="00541B41">
        <w:rPr>
          <w:rFonts w:ascii="Times New Roman" w:hAnsi="Times New Roman" w:cs="Times New Roman"/>
          <w:b/>
          <w:sz w:val="28"/>
          <w:szCs w:val="28"/>
        </w:rPr>
        <w:t>act With</w:t>
      </w:r>
      <w:r w:rsidR="00855A6A">
        <w:rPr>
          <w:rFonts w:ascii="Times New Roman" w:hAnsi="Times New Roman" w:cs="Times New Roman"/>
          <w:b/>
          <w:sz w:val="28"/>
          <w:szCs w:val="28"/>
        </w:rPr>
        <w:t xml:space="preserve"> JSX</w:t>
      </w:r>
      <w:r w:rsidR="00273C8A">
        <w:rPr>
          <w:rFonts w:ascii="Times New Roman" w:hAnsi="Times New Roman" w:cs="Times New Roman"/>
          <w:b/>
          <w:sz w:val="28"/>
          <w:szCs w:val="28"/>
        </w:rPr>
        <w:t>.</w:t>
      </w:r>
    </w:p>
    <w:p w14:paraId="5781E663" w14:textId="1B7513E0" w:rsidR="002D6E30" w:rsidRDefault="002D6E30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3F7590B" w14:textId="0B2B0FD3" w:rsidR="009B04FB" w:rsidRDefault="00753E35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VS</w:t>
      </w:r>
      <w:r w:rsidR="009B04FB">
        <w:rPr>
          <w:rFonts w:ascii="inherit" w:hAnsi="inherit"/>
          <w:sz w:val="28"/>
          <w:szCs w:val="28"/>
        </w:rPr>
        <w:t xml:space="preserve"> Code. Open a new folder (File/Open folder…). Name the folder </w:t>
      </w:r>
      <w:r w:rsidRPr="00753E35">
        <w:rPr>
          <w:rFonts w:ascii="inherit" w:hAnsi="inherit"/>
          <w:b/>
          <w:sz w:val="28"/>
          <w:szCs w:val="28"/>
        </w:rPr>
        <w:t>lab-session-</w:t>
      </w:r>
      <w:r w:rsidR="00A1548D">
        <w:rPr>
          <w:rFonts w:ascii="inherit" w:hAnsi="inherit"/>
          <w:b/>
          <w:sz w:val="28"/>
          <w:szCs w:val="28"/>
        </w:rPr>
        <w:t>5</w:t>
      </w:r>
      <w:r w:rsidR="00F675D0">
        <w:rPr>
          <w:rFonts w:ascii="inherit" w:hAnsi="inherit"/>
          <w:b/>
          <w:sz w:val="28"/>
          <w:szCs w:val="28"/>
        </w:rPr>
        <w:t>-</w:t>
      </w:r>
      <w:r w:rsidR="004154E7">
        <w:rPr>
          <w:rFonts w:ascii="inherit" w:hAnsi="inherit"/>
          <w:b/>
          <w:sz w:val="28"/>
          <w:szCs w:val="28"/>
        </w:rPr>
        <w:t>5</w:t>
      </w:r>
      <w:r w:rsidR="009B04FB">
        <w:rPr>
          <w:rFonts w:ascii="inherit" w:hAnsi="inherit"/>
          <w:sz w:val="28"/>
          <w:szCs w:val="28"/>
        </w:rPr>
        <w:t>.</w:t>
      </w:r>
    </w:p>
    <w:p w14:paraId="531FD822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C2D75B7" w14:textId="6351F444" w:rsidR="00273C8A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Follow the step-by-step instructions on the slide: </w:t>
      </w:r>
      <w:r w:rsidR="00855A6A" w:rsidRPr="00855A6A">
        <w:rPr>
          <w:rFonts w:ascii="inherit" w:hAnsi="inherit"/>
          <w:b/>
          <w:bCs/>
          <w:sz w:val="28"/>
          <w:szCs w:val="28"/>
        </w:rPr>
        <w:t>React With JSX</w:t>
      </w:r>
      <w:r>
        <w:rPr>
          <w:rFonts w:ascii="inherit" w:hAnsi="inherit"/>
          <w:sz w:val="28"/>
          <w:szCs w:val="28"/>
        </w:rPr>
        <w:t>.</w:t>
      </w:r>
    </w:p>
    <w:p w14:paraId="3FD3C97F" w14:textId="77777777" w:rsidR="00A1548D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03F1748" w14:textId="6365F664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3D560B" w:rsidRPr="00EC1BCD">
        <w:rPr>
          <w:rFonts w:ascii="Times New Roman" w:hAnsi="Times New Roman" w:cs="Times New Roman"/>
          <w:sz w:val="28"/>
          <w:szCs w:val="28"/>
        </w:rPr>
        <w:t xml:space="preserve">sk for assistance if you encounter any issues during the lab session. </w:t>
      </w:r>
    </w:p>
    <w:p w14:paraId="61B3584E" w14:textId="60C5D311" w:rsidR="003D560B" w:rsidRPr="00EC1BCD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Happy coding!</w:t>
      </w:r>
    </w:p>
    <w:p w14:paraId="7134F3F7" w14:textId="77777777" w:rsidR="003D560B" w:rsidRPr="009D351B" w:rsidRDefault="003D560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F29F5DD" w14:textId="77777777" w:rsidR="009B04FB" w:rsidRDefault="009B04FB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2D19D306" w:rsidR="000804C5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1 slides</w:t>
      </w:r>
    </w:p>
    <w:p w14:paraId="506F494C" w14:textId="77777777" w:rsidR="00E772ED" w:rsidRDefault="00000000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hyperlink r:id="rId7" w:history="1">
        <w:r w:rsidR="00E772ED"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nodejs.org/en/</w:t>
        </w:r>
      </w:hyperlink>
    </w:p>
    <w:p w14:paraId="585BD33B" w14:textId="649837D3" w:rsidR="00E772ED" w:rsidRDefault="00000000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  <w:hyperlink r:id="rId8" w:history="1">
        <w:r w:rsidR="00E772ED"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code.visualstudio.com/</w:t>
        </w:r>
      </w:hyperlink>
    </w:p>
    <w:p w14:paraId="3EA280E7" w14:textId="77777777" w:rsidR="00FF3672" w:rsidRDefault="00FF3672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sectPr w:rsidR="00FF367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F29EC" w14:textId="77777777" w:rsidR="00295E61" w:rsidRDefault="00295E61" w:rsidP="00EC117C">
      <w:pPr>
        <w:spacing w:after="0" w:line="240" w:lineRule="auto"/>
      </w:pPr>
      <w:r>
        <w:separator/>
      </w:r>
    </w:p>
  </w:endnote>
  <w:endnote w:type="continuationSeparator" w:id="0">
    <w:p w14:paraId="237258FE" w14:textId="77777777" w:rsidR="00295E61" w:rsidRDefault="00295E61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B30AA" w14:textId="77777777" w:rsidR="00295E61" w:rsidRDefault="00295E61" w:rsidP="00EC117C">
      <w:pPr>
        <w:spacing w:after="0" w:line="240" w:lineRule="auto"/>
      </w:pPr>
      <w:r>
        <w:separator/>
      </w:r>
    </w:p>
  </w:footnote>
  <w:footnote w:type="continuationSeparator" w:id="0">
    <w:p w14:paraId="1BE34AAC" w14:textId="77777777" w:rsidR="00295E61" w:rsidRDefault="00295E61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662" w14:textId="26D976DE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COMP-</w:t>
        </w:r>
        <w:r w:rsidR="00584AC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29</w:t>
        </w:r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5B0D1F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Week </w:t>
        </w:r>
        <w:r w:rsidR="00A1548D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5</w:t>
        </w:r>
        <w:r w:rsidR="00EC117C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F5AF3"/>
    <w:multiLevelType w:val="hybridMultilevel"/>
    <w:tmpl w:val="C0AE6D92"/>
    <w:lvl w:ilvl="0" w:tplc="D714C6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64B7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78C8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AE74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54FD7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A6F9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088A3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FC6A7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E25AF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FDF"/>
    <w:multiLevelType w:val="hybridMultilevel"/>
    <w:tmpl w:val="305C8B30"/>
    <w:lvl w:ilvl="0" w:tplc="3F86830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F2538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40DD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1C213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02CD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03D6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A229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8D1D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AE84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34707"/>
    <w:multiLevelType w:val="hybridMultilevel"/>
    <w:tmpl w:val="49465496"/>
    <w:lvl w:ilvl="0" w:tplc="81BEE86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381E3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48E1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6EEE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FCB58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8C6A8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CDB9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C2412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2A8D5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644BA"/>
    <w:multiLevelType w:val="hybridMultilevel"/>
    <w:tmpl w:val="BC7EAA74"/>
    <w:lvl w:ilvl="0" w:tplc="B58C41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7E0A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94AB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405B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86A6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2415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B216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2A4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D28F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254184">
    <w:abstractNumId w:val="4"/>
  </w:num>
  <w:num w:numId="2" w16cid:durableId="712072381">
    <w:abstractNumId w:val="5"/>
  </w:num>
  <w:num w:numId="3" w16cid:durableId="702052488">
    <w:abstractNumId w:val="3"/>
  </w:num>
  <w:num w:numId="4" w16cid:durableId="412313620">
    <w:abstractNumId w:val="0"/>
  </w:num>
  <w:num w:numId="5" w16cid:durableId="1689480236">
    <w:abstractNumId w:val="8"/>
  </w:num>
  <w:num w:numId="6" w16cid:durableId="659772712">
    <w:abstractNumId w:val="7"/>
  </w:num>
  <w:num w:numId="7" w16cid:durableId="1698390596">
    <w:abstractNumId w:val="6"/>
  </w:num>
  <w:num w:numId="8" w16cid:durableId="1471621">
    <w:abstractNumId w:val="1"/>
  </w:num>
  <w:num w:numId="9" w16cid:durableId="753356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2MrIwMjQxMzFV0lEKTi0uzszPAykwrwUAfgbiiSwAAAA="/>
  </w:docVars>
  <w:rsids>
    <w:rsidRoot w:val="00EC117C"/>
    <w:rsid w:val="00001DED"/>
    <w:rsid w:val="000804C5"/>
    <w:rsid w:val="000843DE"/>
    <w:rsid w:val="00135D5C"/>
    <w:rsid w:val="00142F7F"/>
    <w:rsid w:val="001F1649"/>
    <w:rsid w:val="00204894"/>
    <w:rsid w:val="00253569"/>
    <w:rsid w:val="00273C8A"/>
    <w:rsid w:val="00275691"/>
    <w:rsid w:val="00295E61"/>
    <w:rsid w:val="002A25E9"/>
    <w:rsid w:val="002B3CEC"/>
    <w:rsid w:val="002B5BC4"/>
    <w:rsid w:val="002D6E30"/>
    <w:rsid w:val="002E20D4"/>
    <w:rsid w:val="00334C31"/>
    <w:rsid w:val="00377256"/>
    <w:rsid w:val="003D560B"/>
    <w:rsid w:val="003D57DF"/>
    <w:rsid w:val="003F7DF8"/>
    <w:rsid w:val="004154E7"/>
    <w:rsid w:val="0041553B"/>
    <w:rsid w:val="0041641C"/>
    <w:rsid w:val="00461B3B"/>
    <w:rsid w:val="004A072F"/>
    <w:rsid w:val="004C5574"/>
    <w:rsid w:val="004D02F4"/>
    <w:rsid w:val="005002D7"/>
    <w:rsid w:val="00515415"/>
    <w:rsid w:val="00541B41"/>
    <w:rsid w:val="0054723A"/>
    <w:rsid w:val="00584AC4"/>
    <w:rsid w:val="005A59B4"/>
    <w:rsid w:val="005B0D1F"/>
    <w:rsid w:val="005C00A6"/>
    <w:rsid w:val="005F1D1C"/>
    <w:rsid w:val="0062553C"/>
    <w:rsid w:val="00643D82"/>
    <w:rsid w:val="00660970"/>
    <w:rsid w:val="006A1C1B"/>
    <w:rsid w:val="006B2605"/>
    <w:rsid w:val="006B323E"/>
    <w:rsid w:val="006B77C6"/>
    <w:rsid w:val="006C1EEA"/>
    <w:rsid w:val="007046D8"/>
    <w:rsid w:val="00734E79"/>
    <w:rsid w:val="007536AF"/>
    <w:rsid w:val="00753E35"/>
    <w:rsid w:val="00767E00"/>
    <w:rsid w:val="007E214C"/>
    <w:rsid w:val="00855A6A"/>
    <w:rsid w:val="00861CFD"/>
    <w:rsid w:val="0088330F"/>
    <w:rsid w:val="008A5001"/>
    <w:rsid w:val="008C53E8"/>
    <w:rsid w:val="008C7127"/>
    <w:rsid w:val="008E173D"/>
    <w:rsid w:val="008E1E6D"/>
    <w:rsid w:val="008E691E"/>
    <w:rsid w:val="008F1B2B"/>
    <w:rsid w:val="008F5DBF"/>
    <w:rsid w:val="00924A5D"/>
    <w:rsid w:val="00932C02"/>
    <w:rsid w:val="009B04FB"/>
    <w:rsid w:val="009D351B"/>
    <w:rsid w:val="00A02B85"/>
    <w:rsid w:val="00A1548D"/>
    <w:rsid w:val="00A202E9"/>
    <w:rsid w:val="00A3183A"/>
    <w:rsid w:val="00A45191"/>
    <w:rsid w:val="00A478E1"/>
    <w:rsid w:val="00A56390"/>
    <w:rsid w:val="00A62EC8"/>
    <w:rsid w:val="00A634DB"/>
    <w:rsid w:val="00AC0428"/>
    <w:rsid w:val="00B14210"/>
    <w:rsid w:val="00B24109"/>
    <w:rsid w:val="00B4377C"/>
    <w:rsid w:val="00B54D61"/>
    <w:rsid w:val="00B750FC"/>
    <w:rsid w:val="00B75DA1"/>
    <w:rsid w:val="00C3635C"/>
    <w:rsid w:val="00C65A85"/>
    <w:rsid w:val="00C9301E"/>
    <w:rsid w:val="00CA4990"/>
    <w:rsid w:val="00CC7D2D"/>
    <w:rsid w:val="00D03848"/>
    <w:rsid w:val="00D744D0"/>
    <w:rsid w:val="00D91407"/>
    <w:rsid w:val="00DC7AF6"/>
    <w:rsid w:val="00E03AC6"/>
    <w:rsid w:val="00E13C1E"/>
    <w:rsid w:val="00E26541"/>
    <w:rsid w:val="00E33B29"/>
    <w:rsid w:val="00E772ED"/>
    <w:rsid w:val="00EC117C"/>
    <w:rsid w:val="00EC1BCD"/>
    <w:rsid w:val="00F066F4"/>
    <w:rsid w:val="00F43685"/>
    <w:rsid w:val="00F675D0"/>
    <w:rsid w:val="00FC082B"/>
    <w:rsid w:val="00FC5A87"/>
    <w:rsid w:val="00FE7A51"/>
    <w:rsid w:val="00F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docId w15:val="{724C903B-F3B4-4EDF-83CA-BAC69591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419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8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66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56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.visualstudio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nodejs.org/en/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07BF0"/>
    <w:rsid w:val="00050B3A"/>
    <w:rsid w:val="002028AD"/>
    <w:rsid w:val="00386865"/>
    <w:rsid w:val="00445786"/>
    <w:rsid w:val="004B335F"/>
    <w:rsid w:val="004F60ED"/>
    <w:rsid w:val="00551487"/>
    <w:rsid w:val="005973B8"/>
    <w:rsid w:val="00813A11"/>
    <w:rsid w:val="009A77D8"/>
    <w:rsid w:val="009B3215"/>
    <w:rsid w:val="00A456F4"/>
    <w:rsid w:val="00C13B9C"/>
    <w:rsid w:val="00CB7058"/>
    <w:rsid w:val="00CD1FE9"/>
    <w:rsid w:val="00E234E3"/>
    <w:rsid w:val="00E74AB8"/>
    <w:rsid w:val="00ED7278"/>
    <w:rsid w:val="00EE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229 Week 1 Lab Session document</vt:lpstr>
    </vt:vector>
  </TitlesOfParts>
  <Company>Microsoft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29 Week 5 Lab Session document</dc:title>
  <dc:subject/>
  <dc:creator>ilia</dc:creator>
  <cp:keywords/>
  <dc:description/>
  <cp:lastModifiedBy>Blessing Ajiboye</cp:lastModifiedBy>
  <cp:revision>6</cp:revision>
  <dcterms:created xsi:type="dcterms:W3CDTF">2023-06-29T18:44:00Z</dcterms:created>
  <dcterms:modified xsi:type="dcterms:W3CDTF">2023-06-29T18:45:00Z</dcterms:modified>
</cp:coreProperties>
</file>